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财务摘要（百万元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3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营业收入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1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2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2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826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</m:rPr>
                    <m:t>−</m:t>
                  </m:r>
                </m:e>
              </m:d>
              <m:r>
                <m:rPr>
                  <m:sty m:val="p"/>
                </m:rPr>
                <m:t>%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-13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经营利润（EBIT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5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</m:rPr>
                    <m:t>−</m:t>
                  </m:r>
                </m:e>
              </m:d>
              <m:r>
                <m:rPr>
                  <m:sty m:val="p"/>
                </m:rPr>
                <m:t>%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-6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净利润（归母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9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</m:rPr>
                    <m:t>−</m:t>
                  </m:r>
                </m:e>
              </m:d>
              <m:r>
                <m:rPr>
                  <m:sty m:val="p"/>
                </m:rPr>
                <m:t>%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-137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9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9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每股净收益（元）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​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0.2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center"/>
            </w:pPr>
            <w:r>
              <w:t xml:space="preserve">每股股利（元）0.000.000.080.090.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利润率和估值指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3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经营利润率(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2%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0.6</m:t>
              </m:r>
              <m:r>
                <m:rPr>
                  <m:sty m:val="p"/>
                </m:rPr>
                <m:t>%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15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2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净资产收益率(%)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4.8</m:t>
              </m:r>
              <m:r>
                <m:rPr>
                  <m:sty m:val="p"/>
                </m:rPr>
                <m:t>%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2.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投入资本回报率(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%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3.0</m:t>
              </m:r>
              <m:r>
                <m:rPr>
                  <m:sty m:val="p"/>
                </m:rPr>
                <m:t>%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4.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V/EBIT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市盈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一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8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9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股息率 (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0.4</m:t>
              </m:r>
              <m:r>
                <m:rPr>
                  <m:sty m:val="p"/>
                </m:rPr>
                <m:t>%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0.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%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7:04:41Z</dcterms:created>
  <dcterms:modified xsi:type="dcterms:W3CDTF">2024-04-14T07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